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F42DB0" w:rsidP="00F05047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THDC</w:t>
      </w:r>
    </w:p>
    <w:p w:rsidR="00F42DB0" w:rsidRPr="00F42DB0" w:rsidRDefault="00644835" w:rsidP="00F42DB0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300 West Cypress Street, #300</w:t>
      </w:r>
    </w:p>
    <w:p w:rsidR="00777460" w:rsidRDefault="00644835" w:rsidP="00F050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mpa, FL 33607</w:t>
      </w:r>
      <w:bookmarkStart w:id="0" w:name="_GoBack"/>
      <w:bookmarkEnd w:id="0"/>
    </w:p>
    <w:p w:rsidR="00777460" w:rsidRPr="00225E38" w:rsidRDefault="00777460" w:rsidP="00F05047">
      <w:pPr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Default="00777460" w:rsidP="00777460">
      <w:pPr>
        <w:pStyle w:val="CM1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HUD will approve, adjust upward or downward, or disapprove the proposed UA decrease upon </w:t>
      </w:r>
    </w:p>
    <w:p w:rsidR="00777460" w:rsidRDefault="00777460" w:rsidP="00777460">
      <w:pPr>
        <w:pStyle w:val="CM2"/>
        <w:ind w:right="100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1E0" w:rsidRDefault="008751E0" w:rsidP="00A0565C">
      <w:pPr>
        <w:spacing w:after="0" w:line="240" w:lineRule="auto"/>
      </w:pPr>
      <w:r>
        <w:separator/>
      </w:r>
    </w:p>
  </w:endnote>
  <w:endnote w:type="continuationSeparator" w:id="0">
    <w:p w:rsidR="008751E0" w:rsidRDefault="008751E0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502" w:rsidRDefault="00DE55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502" w:rsidRDefault="00DE55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1E0" w:rsidRDefault="008751E0" w:rsidP="00A0565C">
      <w:pPr>
        <w:spacing w:after="0" w:line="240" w:lineRule="auto"/>
      </w:pPr>
      <w:r>
        <w:separator/>
      </w:r>
    </w:p>
  </w:footnote>
  <w:footnote w:type="continuationSeparator" w:id="0">
    <w:p w:rsidR="008751E0" w:rsidRDefault="008751E0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502" w:rsidRDefault="00DE55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463108"/>
      <w:docPartObj>
        <w:docPartGallery w:val="Watermarks"/>
        <w:docPartUnique/>
      </w:docPartObj>
    </w:sdtPr>
    <w:sdtEndPr/>
    <w:sdtContent>
      <w:p w:rsidR="00DE5502" w:rsidRDefault="008751E0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791783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5502" w:rsidRDefault="00DE55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430E2C"/>
    <w:rsid w:val="005F1733"/>
    <w:rsid w:val="00644835"/>
    <w:rsid w:val="0072506B"/>
    <w:rsid w:val="00777460"/>
    <w:rsid w:val="008751E0"/>
    <w:rsid w:val="00A0565C"/>
    <w:rsid w:val="00D45EF5"/>
    <w:rsid w:val="00DE3D63"/>
    <w:rsid w:val="00DE5502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6834F5A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Cedric Hernandez</cp:lastModifiedBy>
  <cp:revision>2</cp:revision>
  <dcterms:created xsi:type="dcterms:W3CDTF">2022-09-19T20:16:00Z</dcterms:created>
  <dcterms:modified xsi:type="dcterms:W3CDTF">2022-09-19T20:16:00Z</dcterms:modified>
</cp:coreProperties>
</file>